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ฟ้า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1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19-09-2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เสียงดนตรี   สวัสดีค่ะตรวจสอบสภาพอากาศกับ cns กันค่ะ   9   วัดไทย     คนที่เหมาะสมและลมมรสุมตะวันตกเฉียงใต้ที่มีกำลังแรง สวนทวีกำลังแรงขึ้นเป็นพายุโซนร้อนมีชื่อว่า Siri   เคลื่อนขึ้นฝั่งเวียดนามตอนกลางช่วงวันที่ 19 กันยายน  และ เพื่อนเข้ากับผู้บริหารตอนบนและภาคเหนือตอนล่างและภาคกลางตอนบน ที่บ้านเรามีฝน   ภาคอีสานตอนล่างก่อนนะคะ นครพนมสกลนครมุกดาหาร    และ ร้อยเอ็ดในวันนี้ถึงพรุ่งนี้ ส่วนภาคเหนือด้านตะวันออกและภาคกลางตอนล่าง 20 กันยายน      บ้านเราให้มีกำลังแรงขึ้น ภาคตะวันออกและภาคใต้ได้รับลมมรสุมก็จะมีฝนตกหนัก   ตรวจสอบสภาพอากาศแบบใดภาคพื้นที่ภาคเหนือมีฝนฟ้าคะนองร้อยละ 60 ของพื้นที่ ฝนตกหนัก แม่ฮ่องสอนเชียงใหม่- ลำปางลำพูน    กำแพงเพชร   ผลหวยรัฐ 16 วันที่  จังหวัดเลย อุณหภูมิขอนแก่น นครราชสีมา- นครพนมราชธานี กลางมีฝนร้อยละ 70 ของพื้นที่  และมีฝนตกหนัก    อยุธยากาญจนบุรีนครปฐมสมุทรสาครสมุทรสงคราม  วันออกพี่โอนเรียบร้อยละ      ไปจังหวัดนครนายก บริษัทแก้วฉะเชิงเทรา 2-10  ทางภาคใต้มีฝนร้อยละ 10   พื้นที่มีฝนตกหนักมากมีลมแรง  ปีขาลชุมพรสุราษฎร์ธานีนครศรีธรรมราช ลุง ระนอง ทำงานภูเก็ต  และสตูล Let Me In 24 เมตร คลื่นสูงมากกว่า 4 เมตร ที่กรุงเทพฯและปริมณฑล  ฝนฟ้าคะนองร้อยละ 70 ของพื้นที่ และมีฝนตกหนักบางแห่งค่ะ  อายุห่างกันไปวันนี้ทำงานการตั้งชื่อของคุณค่ะ สีดากันค่ะ  ซื้อของ ดูหนัง ขึ้นโดยประเทศต่างๆทั่วโลก อ่านตามที่นะคะเป็นพายุระดับโซนร้อนขึ้นไปโดยแต่ละประเทศ มีโอกาสถูกกำหนดให้เป็นภาษาท้องถิ่นของประเทศนั้นค่ะ ประเทศไทยตั้งอยู่ในมหาสมุทร    อุบลรัตน์   ร่วมเป็นสมาชิก           งาม นุ้ยสมาชิกจะต้องส่งรายชื่อมาสมาชิก มีทั้งหมด 140 ชื่อ  ออกไป 5 กลุ่ม  ใช้บนอะไรที่สุดนะคะ  จะได้ไปด้วย  นิทานแล้ว วนไป     มันอยู่ที่เราใช้ในตารางที่ 1 นะคะ พายุชื่อล่าสุด ไปแล้วสู้ต่อไปก็จะเป็น กระท้อน สามี ตาราง แล้วก็จะมาใช้ หน้าต่างของอะไรที่ 1   อยากได้ 120 กิโลค่ะ  ในประเทศไทยนะคะเดี๋ยวไป พระพิรุณ กระท้อนวิภาบัวลอย อัสนีธิดา กุหลาบ และขนุนค่ะ  และนี่ก็เป็นหลักการการตั้งชื่อของพายุหลักสากลนะคะถ้าหากว่าภายในยุคไหน ที่สร้างความเสียหายหนักมาก คณะกรรมการ วิทยาลัยราชการ ถอนเงินออกจาก รายชื่อของพายุค่ะ    วิจัยได้นำสาหร่ายทะเลสีเขียวมาผลิตเป็นพลังงานไฟฟ้า นักวิจัยจากมหาวิทยาลัยในประเทศญี่ปุ่นได้รับสาย แหล่งพลังงาน  ไฟ iOS  เหตุผลที่ทีมวิจัยเรื่องทะเลสีเขียว อาหารง่ายๆ         เล่นให้พลังงานหลอดไฟ LED  นะโม   iPad ในอนาคต ภาษาต่างชาติ ต่างประเทศ แล้วนะคะ นำทางไป  การละลาย วันนี้รับชมไปก่อนนะคะ สวัสดีค่ะ  เสียงดนตรี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ฟ้า ฝึก Revoice พยากรณ์อากาศ 19 กันยายน 2567 (ภาคค่ำ) เตือนอากาศแปรปรวนก่อนเย็นลง TNN EARTH 19-09-24</dc:title>
  <dc:creator/>
  <cp:keywords/>
  <dcterms:created xsi:type="dcterms:W3CDTF">2025-04-04T07:50:46Z</dcterms:created>
  <dcterms:modified xsi:type="dcterms:W3CDTF">2025-04-04T07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เมษายน 2568 เวลา 13.00 น.</vt:lpwstr>
  </property>
  <property fmtid="{D5CDD505-2E9C-101B-9397-08002B2CF9AE}" pid="3" name="subtitle">
    <vt:lpwstr/>
  </property>
</Properties>
</file>